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DC932" w14:textId="77777777" w:rsidR="00431B64" w:rsidRPr="00F23BA7" w:rsidRDefault="00431B64" w:rsidP="00412C3A">
      <w:pPr>
        <w:widowControl/>
        <w:rPr>
          <w:rFonts w:ascii="ＭＳ Ｐゴシック" w:eastAsia="ＭＳ Ｐゴシック" w:hAnsi="ＭＳ Ｐゴシック"/>
          <w:sz w:val="28"/>
          <w:szCs w:val="32"/>
        </w:rPr>
      </w:pP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【</w:t>
      </w:r>
      <w:r w:rsidR="00A07CFB" w:rsidRPr="00F23BA7">
        <w:rPr>
          <w:rFonts w:ascii="ＭＳ Ｐゴシック" w:eastAsia="ＭＳ Ｐゴシック" w:hAnsi="ＭＳ Ｐゴシック" w:hint="eastAsia"/>
          <w:sz w:val="28"/>
          <w:szCs w:val="32"/>
        </w:rPr>
        <w:t>申込</w:t>
      </w: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書】</w:t>
      </w:r>
    </w:p>
    <w:p w14:paraId="0E0C3405" w14:textId="447F9E15" w:rsidR="00431B64" w:rsidRPr="00F23BA7" w:rsidRDefault="00FF4193" w:rsidP="00431B64">
      <w:pPr>
        <w:jc w:val="right"/>
        <w:rPr>
          <w:rFonts w:ascii="ＭＳ Ｐゴシック" w:eastAsia="ＭＳ Ｐゴシック" w:hAnsi="ＭＳ Ｐゴシック"/>
          <w:sz w:val="24"/>
          <w:szCs w:val="28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8"/>
        </w:rPr>
        <w:t>20</w:t>
      </w:r>
      <w:r w:rsidR="002B0FDF">
        <w:rPr>
          <w:rFonts w:ascii="ＭＳ Ｐゴシック" w:eastAsia="ＭＳ Ｐゴシック" w:hAnsi="ＭＳ Ｐゴシック"/>
          <w:sz w:val="24"/>
          <w:szCs w:val="28"/>
        </w:rPr>
        <w:t>2</w:t>
      </w:r>
      <w:r w:rsidR="00E21AB5">
        <w:rPr>
          <w:rFonts w:ascii="ＭＳ Ｐゴシック" w:eastAsia="ＭＳ Ｐゴシック" w:hAnsi="ＭＳ Ｐゴシック" w:hint="eastAsia"/>
          <w:sz w:val="24"/>
          <w:szCs w:val="28"/>
        </w:rPr>
        <w:t>4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年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月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日</w:t>
      </w:r>
    </w:p>
    <w:p w14:paraId="053467C8" w14:textId="2EE9DD90" w:rsidR="00CF19E6" w:rsidRPr="00F23BA7" w:rsidRDefault="003C3722" w:rsidP="00431B64">
      <w:pPr>
        <w:rPr>
          <w:rFonts w:ascii="ＭＳ Ｐゴシック" w:eastAsia="ＭＳ Ｐゴシック" w:hAnsi="ＭＳ Ｐゴシック"/>
          <w:sz w:val="24"/>
          <w:szCs w:val="24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バイテク情報普及会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の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第</w:t>
      </w:r>
      <w:r w:rsidR="00E21AB5">
        <w:rPr>
          <w:rFonts w:ascii="ＭＳ Ｐゴシック" w:eastAsia="ＭＳ Ｐゴシック" w:hAnsi="ＭＳ Ｐゴシック" w:hint="eastAsia"/>
          <w:sz w:val="24"/>
          <w:szCs w:val="24"/>
        </w:rPr>
        <w:t>8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回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高校生科学教育大賞（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科学</w:t>
      </w: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教育</w:t>
      </w:r>
      <w:r w:rsidR="00C0429C" w:rsidRPr="00F23BA7">
        <w:rPr>
          <w:rFonts w:ascii="ＭＳ Ｐゴシック" w:eastAsia="ＭＳ Ｐゴシック" w:hAnsi="ＭＳ Ｐゴシック" w:hint="eastAsia"/>
          <w:sz w:val="24"/>
          <w:szCs w:val="24"/>
        </w:rPr>
        <w:t>支援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）</w:t>
      </w:r>
      <w:r w:rsidR="002F76BC" w:rsidRPr="00F23BA7">
        <w:rPr>
          <w:rFonts w:ascii="ＭＳ Ｐゴシック" w:eastAsia="ＭＳ Ｐゴシック" w:hAnsi="ＭＳ Ｐゴシック" w:hint="eastAsia"/>
          <w:sz w:val="24"/>
          <w:szCs w:val="24"/>
        </w:rPr>
        <w:t>に</w:t>
      </w:r>
      <w:r w:rsidR="00A07CFB" w:rsidRPr="00F23BA7">
        <w:rPr>
          <w:rFonts w:ascii="ＭＳ Ｐゴシック" w:eastAsia="ＭＳ Ｐゴシック" w:hAnsi="ＭＳ Ｐゴシック" w:hint="eastAsia"/>
          <w:sz w:val="24"/>
          <w:szCs w:val="24"/>
        </w:rPr>
        <w:t>申し込み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4"/>
        </w:rPr>
        <w:t>ます。</w:t>
      </w:r>
    </w:p>
    <w:tbl>
      <w:tblPr>
        <w:tblW w:w="104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</w:tblBorders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20" w:firstRow="1" w:lastRow="0" w:firstColumn="0" w:lastColumn="0" w:noHBand="0" w:noVBand="1"/>
      </w:tblPr>
      <w:tblGrid>
        <w:gridCol w:w="1527"/>
        <w:gridCol w:w="521"/>
        <w:gridCol w:w="1088"/>
        <w:gridCol w:w="257"/>
        <w:gridCol w:w="1991"/>
        <w:gridCol w:w="124"/>
        <w:gridCol w:w="528"/>
        <w:gridCol w:w="1584"/>
        <w:gridCol w:w="138"/>
        <w:gridCol w:w="2710"/>
      </w:tblGrid>
      <w:tr w:rsidR="00431B64" w:rsidRPr="00CC0270" w14:paraId="6CD775B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7E0D77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kern w:val="0"/>
                <w:sz w:val="24"/>
                <w:szCs w:val="24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学校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3847D51C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B74A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学校名：</w:t>
            </w:r>
          </w:p>
        </w:tc>
      </w:tr>
      <w:tr w:rsidR="00431B64" w:rsidRPr="00CC0270" w14:paraId="3B856E1D" w14:textId="77777777" w:rsidTr="00462200">
        <w:trPr>
          <w:trHeight w:hRule="exact" w:val="86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758DB" w14:textId="77777777" w:rsid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住所：〒</w:t>
            </w:r>
          </w:p>
          <w:p w14:paraId="18A8A08E" w14:textId="77777777" w:rsidR="00462200" w:rsidRDefault="00462200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</w:p>
          <w:p w14:paraId="182416A5" w14:textId="77777777" w:rsidR="00CF19E6" w:rsidRP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</w:tr>
      <w:tr w:rsidR="00431B64" w:rsidRPr="00CC0270" w14:paraId="4F9FC6F3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DE34E4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申込責任者(担当教員)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4EDE63B2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A033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氏名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代表の</w:t>
            </w:r>
            <w:r w:rsidR="00FF4193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先生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1名）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F75755" w14:textId="77777777" w:rsidR="00431B64" w:rsidRPr="00CC0270" w:rsidRDefault="00431B64" w:rsidP="00CF344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担当教科：</w:t>
            </w:r>
          </w:p>
        </w:tc>
      </w:tr>
      <w:tr w:rsidR="00431B64" w:rsidRPr="00CC0270" w14:paraId="0665BF39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A37B6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C2132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FAX：</w:t>
            </w:r>
          </w:p>
        </w:tc>
      </w:tr>
      <w:tr w:rsidR="00431B64" w:rsidRPr="00CC0270" w14:paraId="40551DAF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65B1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E-mail：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                             　　　     （連絡先は必ず連絡が取れるアドレスや番号をお願いします。）</w:t>
            </w:r>
          </w:p>
        </w:tc>
      </w:tr>
      <w:tr w:rsidR="00CC53DE" w:rsidRPr="00CC0270" w14:paraId="3F831585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0900D" w14:textId="77777777" w:rsidR="00CC53DE" w:rsidRDefault="00CC53DE" w:rsidP="000A7E0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申請</w:t>
            </w:r>
            <w:r w:rsidR="00E852C1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額</w:t>
            </w:r>
          </w:p>
        </w:tc>
      </w:tr>
      <w:tr w:rsidR="00CC53DE" w:rsidRPr="00CC0270" w14:paraId="21716837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DD5E25" w14:textId="77777777" w:rsidR="00CC53DE" w:rsidRDefault="00A84E10" w:rsidP="00462200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円</w:t>
            </w:r>
          </w:p>
        </w:tc>
      </w:tr>
      <w:tr w:rsidR="00431B64" w:rsidRPr="00CC0270" w14:paraId="25CD7B9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7D75B" w14:textId="77777777" w:rsidR="00431B64" w:rsidRPr="00613C28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</w:t>
            </w: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の実施体制</w:t>
            </w:r>
          </w:p>
        </w:tc>
      </w:tr>
      <w:tr w:rsidR="00431B64" w:rsidRPr="00CC0270" w14:paraId="5E2C0352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A951C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参加生徒数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0743C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3年生　　　名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C076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2年生　　　名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CD9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1年生　　　名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3B24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　　　　名</w:t>
            </w:r>
          </w:p>
        </w:tc>
      </w:tr>
      <w:tr w:rsidR="00431B64" w:rsidRPr="00CC0270" w14:paraId="47132BCE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884857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活動形態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4C0C7E" w14:textId="49101E77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8336672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教科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88244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（　　　　　　　　）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47DDA" w14:textId="1CD8005E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68204826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課外活動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BCE7BF" w14:textId="3AFB4251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25949261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クラブ活動</w:t>
            </w:r>
          </w:p>
        </w:tc>
      </w:tr>
      <w:tr w:rsidR="00431B64" w:rsidRPr="00CC0270" w14:paraId="4813F7A1" w14:textId="77777777" w:rsidTr="00DE7E82">
        <w:trPr>
          <w:trHeight w:hRule="exact" w:val="472"/>
        </w:trPr>
        <w:tc>
          <w:tcPr>
            <w:tcW w:w="1527" w:type="dxa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45820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</w:p>
        </w:tc>
        <w:tc>
          <w:tcPr>
            <w:tcW w:w="1866" w:type="dxa"/>
            <w:gridSpan w:val="3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5AFC0" w14:textId="290824B2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3251669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</w:t>
            </w:r>
          </w:p>
        </w:tc>
        <w:tc>
          <w:tcPr>
            <w:tcW w:w="7075" w:type="dxa"/>
            <w:gridSpan w:val="6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A4105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　　　　　　　　　　　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　　　　　　　　　　　　　　　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）</w:t>
            </w:r>
          </w:p>
        </w:tc>
      </w:tr>
      <w:tr w:rsidR="00431B64" w:rsidRPr="00CC0270" w14:paraId="14DB1211" w14:textId="77777777" w:rsidTr="00613C28">
        <w:trPr>
          <w:trHeight w:hRule="exact" w:val="472"/>
        </w:trPr>
        <w:tc>
          <w:tcPr>
            <w:tcW w:w="10468" w:type="dxa"/>
            <w:gridSpan w:val="10"/>
            <w:tcBorders>
              <w:left w:val="single" w:sz="4" w:space="0" w:color="auto"/>
              <w:bottom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0FC3E5" w14:textId="77777777" w:rsidR="00431B64" w:rsidRPr="00327C5C" w:rsidRDefault="00431B64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報告方法</w:t>
            </w:r>
          </w:p>
        </w:tc>
      </w:tr>
      <w:tr w:rsidR="00431B64" w:rsidRPr="00CC0270" w14:paraId="785D5C14" w14:textId="77777777" w:rsidTr="00DE7E82">
        <w:trPr>
          <w:trHeight w:hRule="exact" w:val="472"/>
        </w:trPr>
        <w:tc>
          <w:tcPr>
            <w:tcW w:w="2048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0E2E7" w14:textId="238E8CBA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48223333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文化祭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1D91C2" w14:textId="18F9C6F8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39967148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学会</w:t>
            </w:r>
          </w:p>
        </w:tc>
        <w:tc>
          <w:tcPr>
            <w:tcW w:w="2900" w:type="dxa"/>
            <w:gridSpan w:val="4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D912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1722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663831" w14:textId="3C85CD43" w:rsidR="00431B64" w:rsidRPr="00CC0270" w:rsidRDefault="00000000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2880649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地域の行事</w:t>
            </w:r>
          </w:p>
        </w:tc>
        <w:tc>
          <w:tcPr>
            <w:tcW w:w="2710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6A463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　　　　　　　　　　　　　　　）</w:t>
            </w:r>
          </w:p>
        </w:tc>
      </w:tr>
      <w:tr w:rsidR="00431B64" w:rsidRPr="00CC0270" w14:paraId="5FF0C423" w14:textId="77777777" w:rsidTr="00462200">
        <w:trPr>
          <w:trHeight w:hRule="exact" w:val="77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A25DAF" w14:textId="1C6CDF72" w:rsidR="00431B64" w:rsidRPr="00A113EA" w:rsidRDefault="00000000" w:rsidP="0046220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32072758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A113EA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</w:t>
            </w:r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（　　　　　　　　　　　　　　　　　　　　　　　　　　　　　　　　　　　　　　　　　　　　　　　　　　　　　　　　　　　　　　　　　　）</w:t>
            </w:r>
          </w:p>
        </w:tc>
      </w:tr>
      <w:tr w:rsidR="00F07E2D" w:rsidRPr="00CC0270" w14:paraId="70A3D986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A14A15" w14:textId="77777777" w:rsidR="00F07E2D" w:rsidRPr="00327C5C" w:rsidRDefault="00F07E2D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種類</w:t>
            </w:r>
          </w:p>
        </w:tc>
      </w:tr>
      <w:tr w:rsidR="00F07E2D" w:rsidRPr="00CC0270" w14:paraId="723D7C8D" w14:textId="77777777" w:rsidTr="00DE7E82">
        <w:trPr>
          <w:trHeight w:hRule="exact" w:val="112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DCD7F9" w14:textId="77777777" w:rsidR="00F07E2D" w:rsidRDefault="00F07E2D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複数選択可</w:t>
            </w:r>
          </w:p>
          <w:p w14:paraId="2B5653AF" w14:textId="2DA27472" w:rsidR="00F07E2D" w:rsidRDefault="00000000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0267637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実験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23512331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研修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21944137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視察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34482336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イベント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78564729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調査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57550524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講師派遣　　　　　　</w:t>
            </w:r>
          </w:p>
          <w:p w14:paraId="29D52D74" w14:textId="7CA1BA9D" w:rsidR="00F07E2D" w:rsidRPr="00A113EA" w:rsidRDefault="00000000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66219523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（　　　　　　　　　　　　　　　　　　　）</w:t>
            </w:r>
          </w:p>
        </w:tc>
      </w:tr>
      <w:tr w:rsidR="005D5DD8" w:rsidRPr="00CC0270" w14:paraId="1FC5FC98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E01D04" w14:textId="77777777" w:rsidR="005D5DD8" w:rsidRPr="00327C5C" w:rsidRDefault="005D5DD8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本</w:t>
            </w:r>
            <w:r w:rsidR="00C33BCF"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科学</w:t>
            </w: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教育支援についてどこで知りましたか？</w:t>
            </w:r>
          </w:p>
        </w:tc>
      </w:tr>
      <w:tr w:rsidR="005D5DD8" w:rsidRPr="00CC0270" w14:paraId="5F99AA52" w14:textId="77777777" w:rsidTr="00DE7E82">
        <w:trPr>
          <w:trHeight w:hRule="exact" w:val="385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781A67" w14:textId="2BB4221C" w:rsidR="005D5DD8" w:rsidRPr="006A08B8" w:rsidRDefault="00000000" w:rsidP="00DE7E8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1584335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B62B2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 </w:t>
            </w:r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JSTのメルマガ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5793223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E21AB5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ウェブサイト（どこの：　　　　　　　　　　　　　　　　　　　　）　</w:t>
            </w:r>
          </w:p>
        </w:tc>
      </w:tr>
      <w:tr w:rsidR="005D5DD8" w:rsidRPr="00CC0270" w14:paraId="0ADCD268" w14:textId="77777777" w:rsidTr="00462200">
        <w:trPr>
          <w:trHeight w:hRule="exact" w:val="3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2801E1" w14:textId="109E00A6" w:rsidR="005D5DD8" w:rsidRPr="006A08B8" w:rsidRDefault="00000000" w:rsidP="00462200">
            <w:pPr>
              <w:widowControl/>
              <w:spacing w:line="240" w:lineRule="exact"/>
              <w:ind w:left="1050" w:hangingChars="500" w:hanging="1050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718485343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E21AB5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その他</w:t>
            </w:r>
            <w:r w:rsidR="00462200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（　　　　　　　　　　　　　　　　　　　　　　　　　　　　　　　　　　　　　　　　　　）　　　　　　　　　</w:t>
            </w:r>
          </w:p>
        </w:tc>
      </w:tr>
      <w:tr w:rsidR="00FF4193" w:rsidRPr="00FF4193" w14:paraId="666F9C30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80A610" w14:textId="77777777" w:rsidR="00FF4193" w:rsidRPr="00327C5C" w:rsidRDefault="00DE7E82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今後、バイテクに関する有用な情報があればメール等で受け取りたいですか？</w:t>
            </w:r>
          </w:p>
        </w:tc>
      </w:tr>
      <w:tr w:rsidR="00FF4193" w:rsidRPr="00CC0270" w14:paraId="22F44EC9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C7B840" w14:textId="4FC11A52" w:rsidR="00FF4193" w:rsidRPr="006A08B8" w:rsidRDefault="00000000" w:rsidP="007A6748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08345321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受け取りたい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46324061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不要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</w:p>
        </w:tc>
      </w:tr>
    </w:tbl>
    <w:p w14:paraId="117F3F34" w14:textId="77777777" w:rsidR="00FF4193" w:rsidRPr="00FF4193" w:rsidRDefault="00FF4193" w:rsidP="00462200">
      <w:pPr>
        <w:rPr>
          <w:rFonts w:asciiTheme="majorEastAsia" w:eastAsiaTheme="majorEastAsia" w:hAnsiTheme="majorEastAsia"/>
          <w:b/>
          <w:sz w:val="24"/>
          <w:szCs w:val="24"/>
        </w:rPr>
      </w:pPr>
    </w:p>
    <w:p w14:paraId="169A1287" w14:textId="34A59A6F" w:rsidR="0075450D" w:rsidRDefault="001749D0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＜</w:t>
      </w:r>
      <w:r w:rsidR="00FE61EA">
        <w:rPr>
          <w:rFonts w:asciiTheme="majorEastAsia" w:eastAsiaTheme="majorEastAsia" w:hAnsiTheme="majorEastAsia" w:hint="eastAsia"/>
          <w:b/>
          <w:sz w:val="24"/>
          <w:szCs w:val="24"/>
        </w:rPr>
        <w:t>活動</w:t>
      </w:r>
      <w:r w:rsidR="00727970" w:rsidRPr="00727970">
        <w:rPr>
          <w:rFonts w:asciiTheme="majorEastAsia" w:eastAsiaTheme="majorEastAsia" w:hAnsiTheme="majorEastAsia" w:hint="eastAsia"/>
          <w:b/>
          <w:sz w:val="24"/>
          <w:szCs w:val="24"/>
        </w:rPr>
        <w:t>の概要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＞</w:t>
      </w:r>
    </w:p>
    <w:p w14:paraId="59A85A9F" w14:textId="5FB89D0D" w:rsidR="00727970" w:rsidRPr="001749D0" w:rsidRDefault="00ED7AA4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/>
          <w:sz w:val="22"/>
        </w:rPr>
      </w:pPr>
      <w:r w:rsidRPr="001749D0">
        <w:rPr>
          <w:rFonts w:asciiTheme="majorEastAsia" w:eastAsiaTheme="majorEastAsia" w:hAnsiTheme="majorEastAsia" w:hint="eastAsia"/>
          <w:sz w:val="22"/>
        </w:rPr>
        <w:t>A4</w:t>
      </w:r>
      <w:r w:rsidR="0075450D" w:rsidRPr="001749D0">
        <w:rPr>
          <w:rFonts w:asciiTheme="majorEastAsia" w:eastAsiaTheme="majorEastAsia" w:hAnsiTheme="majorEastAsia" w:hint="eastAsia"/>
          <w:sz w:val="22"/>
        </w:rPr>
        <w:t>、</w:t>
      </w:r>
      <w:r w:rsidRPr="001749D0">
        <w:rPr>
          <w:rFonts w:asciiTheme="majorEastAsia" w:eastAsiaTheme="majorEastAsia" w:hAnsiTheme="majorEastAsia" w:hint="eastAsia"/>
          <w:sz w:val="22"/>
        </w:rPr>
        <w:t>2ページ</w:t>
      </w:r>
      <w:r w:rsidR="001749D0">
        <w:rPr>
          <w:rFonts w:asciiTheme="majorEastAsia" w:eastAsiaTheme="majorEastAsia" w:hAnsiTheme="majorEastAsia" w:hint="eastAsia"/>
          <w:sz w:val="22"/>
        </w:rPr>
        <w:t>以内</w:t>
      </w:r>
      <w:r w:rsidRPr="001749D0">
        <w:rPr>
          <w:rFonts w:asciiTheme="majorEastAsia" w:eastAsiaTheme="majorEastAsia" w:hAnsiTheme="majorEastAsia" w:hint="eastAsia"/>
          <w:sz w:val="22"/>
        </w:rPr>
        <w:t>。各項目の行数は必要に応じて調整可</w:t>
      </w:r>
      <w:r w:rsidR="0075450D" w:rsidRPr="001749D0">
        <w:rPr>
          <w:rFonts w:asciiTheme="majorEastAsia" w:eastAsiaTheme="majorEastAsia" w:hAnsiTheme="majorEastAsia" w:hint="eastAsia"/>
          <w:sz w:val="22"/>
        </w:rPr>
        <w:t>。また、写真や図表を含めても可。</w:t>
      </w:r>
    </w:p>
    <w:p w14:paraId="7837CD8B" w14:textId="45EAAF6A" w:rsidR="001749D0" w:rsidRDefault="001749D0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Cs/>
          <w:sz w:val="22"/>
        </w:rPr>
      </w:pPr>
      <w:r w:rsidRPr="001749D0">
        <w:rPr>
          <w:rFonts w:asciiTheme="majorEastAsia" w:eastAsiaTheme="majorEastAsia" w:hAnsiTheme="majorEastAsia" w:hint="eastAsia"/>
          <w:bCs/>
          <w:sz w:val="22"/>
        </w:rPr>
        <w:t>学校名は伏せて審査するため、これ以降は学校名を記載しない</w:t>
      </w:r>
      <w:r>
        <w:rPr>
          <w:rFonts w:asciiTheme="majorEastAsia" w:eastAsiaTheme="majorEastAsia" w:hAnsiTheme="majorEastAsia" w:hint="eastAsia"/>
          <w:bCs/>
          <w:sz w:val="22"/>
        </w:rPr>
        <w:t>でください</w:t>
      </w:r>
      <w:r w:rsidRPr="001749D0">
        <w:rPr>
          <w:rFonts w:asciiTheme="majorEastAsia" w:eastAsiaTheme="majorEastAsia" w:hAnsiTheme="majorEastAsia" w:hint="eastAsia"/>
          <w:bCs/>
          <w:sz w:val="22"/>
        </w:rPr>
        <w:t>。</w:t>
      </w:r>
    </w:p>
    <w:p w14:paraId="4AAA3466" w14:textId="77777777" w:rsidR="001749D0" w:rsidRPr="001749D0" w:rsidRDefault="001749D0" w:rsidP="001749D0">
      <w:pPr>
        <w:pStyle w:val="a9"/>
        <w:ind w:leftChars="0" w:left="420"/>
        <w:rPr>
          <w:rFonts w:asciiTheme="majorEastAsia" w:eastAsiaTheme="majorEastAsia" w:hAnsiTheme="majorEastAsia"/>
          <w:bCs/>
          <w:sz w:val="22"/>
        </w:rPr>
      </w:pPr>
    </w:p>
    <w:tbl>
      <w:tblPr>
        <w:tblStyle w:val="af1"/>
        <w:tblW w:w="0" w:type="auto"/>
        <w:tblInd w:w="-72" w:type="dxa"/>
        <w:tblLook w:val="04A0" w:firstRow="1" w:lastRow="0" w:firstColumn="1" w:lastColumn="0" w:noHBand="0" w:noVBand="1"/>
      </w:tblPr>
      <w:tblGrid>
        <w:gridCol w:w="8092"/>
        <w:gridCol w:w="1328"/>
        <w:gridCol w:w="1108"/>
      </w:tblGrid>
      <w:tr w:rsidR="00B7786E" w14:paraId="414C2B85" w14:textId="77777777" w:rsidTr="00A6046A">
        <w:trPr>
          <w:trHeight w:val="461"/>
        </w:trPr>
        <w:tc>
          <w:tcPr>
            <w:tcW w:w="10528" w:type="dxa"/>
            <w:gridSpan w:val="3"/>
            <w:shd w:val="clear" w:color="auto" w:fill="92D050"/>
            <w:vAlign w:val="center"/>
          </w:tcPr>
          <w:p w14:paraId="2AA97076" w14:textId="1021C59E" w:rsidR="00B7786E" w:rsidRDefault="00B7786E" w:rsidP="00EB41AA">
            <w:pPr>
              <w:jc w:val="center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名称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（40字以内）</w:t>
            </w:r>
          </w:p>
        </w:tc>
      </w:tr>
      <w:tr w:rsidR="00B7786E" w14:paraId="682CE73A" w14:textId="77777777" w:rsidTr="00A6046A">
        <w:trPr>
          <w:trHeight w:val="461"/>
        </w:trPr>
        <w:tc>
          <w:tcPr>
            <w:tcW w:w="10528" w:type="dxa"/>
            <w:gridSpan w:val="3"/>
          </w:tcPr>
          <w:p w14:paraId="222E6030" w14:textId="77777777" w:rsidR="00B7786E" w:rsidRDefault="00B7786E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74EB5C85" w14:textId="77777777" w:rsidTr="00A6046A">
        <w:trPr>
          <w:trHeight w:val="461"/>
        </w:trPr>
        <w:tc>
          <w:tcPr>
            <w:tcW w:w="10528" w:type="dxa"/>
            <w:gridSpan w:val="3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1DAF9B73" w14:textId="6DFF7D06" w:rsidR="00B7786E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１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概要（300字以内）</w:t>
            </w:r>
          </w:p>
        </w:tc>
      </w:tr>
      <w:tr w:rsidR="00B7786E" w14:paraId="0E1C86E4" w14:textId="77777777" w:rsidTr="00974481">
        <w:tc>
          <w:tcPr>
            <w:tcW w:w="10528" w:type="dxa"/>
            <w:gridSpan w:val="3"/>
            <w:tcBorders>
              <w:bottom w:val="single" w:sz="4" w:space="0" w:color="auto"/>
            </w:tcBorders>
          </w:tcPr>
          <w:p w14:paraId="7D95DF1C" w14:textId="799D2B1B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D8BA76B" w14:textId="11A26A0C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7C602E6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449610B" w14:textId="49EC42A8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0D6EFDA0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776F8C87" w14:textId="1889A429" w:rsidR="00B7786E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２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背景（活動計画の背景、課題、着想に至った経緯等について記載してください）</w:t>
            </w:r>
          </w:p>
        </w:tc>
      </w:tr>
      <w:tr w:rsidR="00B7786E" w14:paraId="2729B99B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AB74B8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FDBBAD5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60489DC" w14:textId="57082E0E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622D3A23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6C22C61" w14:textId="736B7CED" w:rsidR="00A6046A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３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具体的内容（活動の具体的な実施方法及び内容を記載してください）</w:t>
            </w:r>
          </w:p>
        </w:tc>
      </w:tr>
      <w:tr w:rsidR="00A6046A" w14:paraId="60F80B7A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</w:tcPr>
          <w:p w14:paraId="17F330FE" w14:textId="2321AE37" w:rsidR="00974481" w:rsidRPr="00974481" w:rsidRDefault="00974481" w:rsidP="00974481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活動が複数にわたる場合は、活動ごと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に</w:t>
            </w: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内容を記載してください。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）</w:t>
            </w:r>
          </w:p>
          <w:p w14:paraId="77346FEF" w14:textId="77777777" w:rsidR="00A6046A" w:rsidRPr="00974481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599D75E9" w14:textId="77777777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C1C33B1" w14:textId="31B721EE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0BA24CB6" w14:textId="77777777" w:rsidTr="00A6046A">
        <w:trPr>
          <w:trHeight w:val="461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2373969" w14:textId="329A6DA6" w:rsidR="00A6046A" w:rsidRPr="00FF4193" w:rsidRDefault="00974481" w:rsidP="00974481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４．スケジュール</w:t>
            </w:r>
          </w:p>
        </w:tc>
      </w:tr>
      <w:tr w:rsidR="00A6046A" w14:paraId="0FF4FC39" w14:textId="77777777" w:rsidTr="00A6046A">
        <w:trPr>
          <w:trHeight w:val="360"/>
        </w:trPr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F5A4C44" w14:textId="0FE8325D" w:rsidR="00C251D5" w:rsidRPr="00974481" w:rsidRDefault="00C251D5" w:rsidP="00C251D5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</w:t>
            </w:r>
            <w:r w:rsidRPr="00C251D5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活動報告書の提出時期</w:t>
            </w:r>
            <w:r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も必ずご記載ください）</w:t>
            </w:r>
          </w:p>
          <w:p w14:paraId="274F552A" w14:textId="77777777" w:rsidR="00A6046A" w:rsidRPr="00C251D5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F660319" w14:textId="77777777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C65943E" w14:textId="2982F10B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293D1479" w14:textId="77777777" w:rsidTr="00A6046A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0697868" w14:textId="2828C327" w:rsidR="00A6046A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５．</w:t>
            </w:r>
            <w:r w:rsidR="00A6046A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支援金の使用</w:t>
            </w: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項目・金額</w:t>
            </w:r>
          </w:p>
        </w:tc>
      </w:tr>
      <w:tr w:rsidR="00A6046A" w14:paraId="36FEF08B" w14:textId="77777777" w:rsidTr="00A6046A">
        <w:trPr>
          <w:trHeight w:val="370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72A4B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E4BE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個数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22896D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小計</w:t>
            </w:r>
          </w:p>
        </w:tc>
      </w:tr>
      <w:tr w:rsidR="00A6046A" w14:paraId="082A0ED2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5EC515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BA67F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F375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0318945C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75372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92F5A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BA81F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38271835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46BE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A6BF2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FFA9F0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5D65668D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86FB0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182E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71109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7EF4ED95" w14:textId="77777777" w:rsidTr="00A6046A">
        <w:trPr>
          <w:trHeight w:val="367"/>
        </w:trPr>
        <w:tc>
          <w:tcPr>
            <w:tcW w:w="94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61C18B9" w14:textId="77777777" w:rsidR="00A6046A" w:rsidRPr="009A2401" w:rsidRDefault="00A6046A" w:rsidP="00A6046A">
            <w:pPr>
              <w:jc w:val="right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合計</w:t>
            </w:r>
          </w:p>
        </w:tc>
        <w:tc>
          <w:tcPr>
            <w:tcW w:w="1108" w:type="dxa"/>
            <w:tcBorders>
              <w:top w:val="single" w:sz="4" w:space="0" w:color="auto"/>
            </w:tcBorders>
            <w:shd w:val="clear" w:color="auto" w:fill="auto"/>
          </w:tcPr>
          <w:p w14:paraId="4EED417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</w:tbl>
    <w:p w14:paraId="154B634B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71869E12" w14:textId="77777777" w:rsidR="00032D62" w:rsidRDefault="00032D62">
      <w:pPr>
        <w:rPr>
          <w:rFonts w:asciiTheme="majorEastAsia" w:eastAsiaTheme="majorEastAsia" w:hAnsiTheme="majorEastAsia"/>
          <w:sz w:val="22"/>
        </w:rPr>
      </w:pPr>
    </w:p>
    <w:p w14:paraId="273FF536" w14:textId="77777777" w:rsidR="00032D62" w:rsidRDefault="00032D62">
      <w:pPr>
        <w:rPr>
          <w:rFonts w:asciiTheme="majorEastAsia" w:eastAsiaTheme="majorEastAsia" w:hAnsiTheme="majorEastAsia"/>
          <w:sz w:val="22"/>
        </w:rPr>
      </w:pPr>
    </w:p>
    <w:p w14:paraId="40579822" w14:textId="425B247B" w:rsidR="00FE61EA" w:rsidRPr="00032D62" w:rsidRDefault="00F87DB3">
      <w:pPr>
        <w:rPr>
          <w:rFonts w:asciiTheme="majorEastAsia" w:eastAsiaTheme="majorEastAsia" w:hAnsiTheme="majorEastAsia"/>
          <w:sz w:val="18"/>
          <w:szCs w:val="18"/>
        </w:rPr>
      </w:pPr>
      <w:r w:rsidRPr="00032D62">
        <w:rPr>
          <w:rFonts w:asciiTheme="majorEastAsia" w:eastAsiaTheme="majorEastAsia" w:hAnsiTheme="majorEastAsia" w:hint="eastAsia"/>
          <w:sz w:val="18"/>
          <w:szCs w:val="18"/>
        </w:rPr>
        <w:t>※お申し込み後、土</w:t>
      </w:r>
      <w:r w:rsidR="0073438A">
        <w:rPr>
          <w:rFonts w:asciiTheme="majorEastAsia" w:eastAsiaTheme="majorEastAsia" w:hAnsiTheme="majorEastAsia" w:hint="eastAsia"/>
          <w:sz w:val="18"/>
          <w:szCs w:val="18"/>
        </w:rPr>
        <w:t>・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日・祝日を除く３日以内に受領した旨</w:t>
      </w:r>
      <w:r w:rsidR="00032D62" w:rsidRPr="00032D62">
        <w:rPr>
          <w:rFonts w:asciiTheme="majorEastAsia" w:eastAsiaTheme="majorEastAsia" w:hAnsiTheme="majorEastAsia" w:hint="eastAsia"/>
          <w:sz w:val="18"/>
          <w:szCs w:val="18"/>
        </w:rPr>
        <w:t>をメールで返信いたします。万が一、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返信</w:t>
      </w:r>
      <w:r w:rsidR="00032D62" w:rsidRPr="00032D62">
        <w:rPr>
          <w:rFonts w:asciiTheme="majorEastAsia" w:eastAsiaTheme="majorEastAsia" w:hAnsiTheme="majorEastAsia" w:hint="eastAsia"/>
          <w:sz w:val="18"/>
          <w:szCs w:val="18"/>
        </w:rPr>
        <w:t>メールが届かない場合は、</w:t>
      </w:r>
      <w:r w:rsidRPr="00032D62">
        <w:rPr>
          <w:rFonts w:asciiTheme="majorEastAsia" w:eastAsiaTheme="majorEastAsia" w:hAnsiTheme="majorEastAsia" w:hint="eastAsia"/>
          <w:sz w:val="18"/>
          <w:szCs w:val="18"/>
        </w:rPr>
        <w:t>お手数ではございますが電話（TEL：03-6868-8491）にてご一報くださいますようお願いいたします。</w:t>
      </w:r>
    </w:p>
    <w:sectPr w:rsidR="00FE61EA" w:rsidRPr="00032D62" w:rsidSect="00A65614">
      <w:pgSz w:w="11906" w:h="16838" w:code="9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8802B" w14:textId="77777777" w:rsidR="00A65614" w:rsidRDefault="00A65614" w:rsidP="007977E5">
      <w:r>
        <w:separator/>
      </w:r>
    </w:p>
  </w:endnote>
  <w:endnote w:type="continuationSeparator" w:id="0">
    <w:p w14:paraId="4DC76F13" w14:textId="77777777" w:rsidR="00A65614" w:rsidRDefault="00A65614" w:rsidP="007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0FF79" w14:textId="77777777" w:rsidR="00A65614" w:rsidRDefault="00A65614" w:rsidP="007977E5">
      <w:r>
        <w:separator/>
      </w:r>
    </w:p>
  </w:footnote>
  <w:footnote w:type="continuationSeparator" w:id="0">
    <w:p w14:paraId="37C1F32B" w14:textId="77777777" w:rsidR="00A65614" w:rsidRDefault="00A65614" w:rsidP="0079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23B"/>
    <w:multiLevelType w:val="hybridMultilevel"/>
    <w:tmpl w:val="F7F639E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C07CCC"/>
    <w:multiLevelType w:val="hybridMultilevel"/>
    <w:tmpl w:val="CBA885AC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" w15:restartNumberingAfterBreak="0">
    <w:nsid w:val="10333693"/>
    <w:multiLevelType w:val="hybridMultilevel"/>
    <w:tmpl w:val="ED60F9D0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3" w15:restartNumberingAfterBreak="0">
    <w:nsid w:val="22832CD6"/>
    <w:multiLevelType w:val="hybridMultilevel"/>
    <w:tmpl w:val="A77EF702"/>
    <w:lvl w:ilvl="0" w:tplc="65667A12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65667A12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F7416"/>
    <w:multiLevelType w:val="hybridMultilevel"/>
    <w:tmpl w:val="67B04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20245"/>
    <w:multiLevelType w:val="hybridMultilevel"/>
    <w:tmpl w:val="84D0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B0FA0"/>
    <w:multiLevelType w:val="hybridMultilevel"/>
    <w:tmpl w:val="6458095E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7" w15:restartNumberingAfterBreak="0">
    <w:nsid w:val="38013086"/>
    <w:multiLevelType w:val="hybridMultilevel"/>
    <w:tmpl w:val="D6F055EC"/>
    <w:lvl w:ilvl="0" w:tplc="333CF7A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B8178D7"/>
    <w:multiLevelType w:val="hybridMultilevel"/>
    <w:tmpl w:val="F89878A6"/>
    <w:lvl w:ilvl="0" w:tplc="C74C5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702023"/>
    <w:multiLevelType w:val="hybridMultilevel"/>
    <w:tmpl w:val="1B481AC8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0" w15:restartNumberingAfterBreak="0">
    <w:nsid w:val="4866386C"/>
    <w:multiLevelType w:val="hybridMultilevel"/>
    <w:tmpl w:val="8640EF86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1" w15:restartNumberingAfterBreak="0">
    <w:nsid w:val="494F30A0"/>
    <w:multiLevelType w:val="hybridMultilevel"/>
    <w:tmpl w:val="499679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E975BA"/>
    <w:multiLevelType w:val="hybridMultilevel"/>
    <w:tmpl w:val="F7FC09A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6F072D"/>
    <w:multiLevelType w:val="hybridMultilevel"/>
    <w:tmpl w:val="06321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570994"/>
    <w:multiLevelType w:val="hybridMultilevel"/>
    <w:tmpl w:val="3A3C84E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D861A0B"/>
    <w:multiLevelType w:val="hybridMultilevel"/>
    <w:tmpl w:val="1D3247AA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7365D9E"/>
    <w:multiLevelType w:val="hybridMultilevel"/>
    <w:tmpl w:val="A77CC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3F21BE"/>
    <w:multiLevelType w:val="hybridMultilevel"/>
    <w:tmpl w:val="CED8E0E4"/>
    <w:lvl w:ilvl="0" w:tplc="1750DFB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15763514">
    <w:abstractNumId w:val="11"/>
  </w:num>
  <w:num w:numId="2" w16cid:durableId="2101634518">
    <w:abstractNumId w:val="10"/>
  </w:num>
  <w:num w:numId="3" w16cid:durableId="2139833267">
    <w:abstractNumId w:val="4"/>
  </w:num>
  <w:num w:numId="4" w16cid:durableId="4334439">
    <w:abstractNumId w:val="16"/>
  </w:num>
  <w:num w:numId="5" w16cid:durableId="1924683236">
    <w:abstractNumId w:val="5"/>
  </w:num>
  <w:num w:numId="6" w16cid:durableId="683482711">
    <w:abstractNumId w:val="6"/>
  </w:num>
  <w:num w:numId="7" w16cid:durableId="269973488">
    <w:abstractNumId w:val="9"/>
  </w:num>
  <w:num w:numId="8" w16cid:durableId="1720201857">
    <w:abstractNumId w:val="1"/>
  </w:num>
  <w:num w:numId="9" w16cid:durableId="1653369915">
    <w:abstractNumId w:val="2"/>
  </w:num>
  <w:num w:numId="10" w16cid:durableId="874151782">
    <w:abstractNumId w:val="12"/>
  </w:num>
  <w:num w:numId="11" w16cid:durableId="7254955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8154415">
    <w:abstractNumId w:val="1"/>
  </w:num>
  <w:num w:numId="13" w16cid:durableId="81685701">
    <w:abstractNumId w:val="2"/>
  </w:num>
  <w:num w:numId="14" w16cid:durableId="1216427757">
    <w:abstractNumId w:val="9"/>
  </w:num>
  <w:num w:numId="15" w16cid:durableId="1756123089">
    <w:abstractNumId w:val="8"/>
  </w:num>
  <w:num w:numId="16" w16cid:durableId="1313832306">
    <w:abstractNumId w:val="7"/>
  </w:num>
  <w:num w:numId="17" w16cid:durableId="31152863">
    <w:abstractNumId w:val="0"/>
  </w:num>
  <w:num w:numId="18" w16cid:durableId="887377360">
    <w:abstractNumId w:val="14"/>
  </w:num>
  <w:num w:numId="19" w16cid:durableId="2123376054">
    <w:abstractNumId w:val="3"/>
  </w:num>
  <w:num w:numId="20" w16cid:durableId="1052846109">
    <w:abstractNumId w:val="15"/>
  </w:num>
  <w:num w:numId="21" w16cid:durableId="1776095421">
    <w:abstractNumId w:val="13"/>
  </w:num>
  <w:num w:numId="22" w16cid:durableId="120594908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rEwNrC0sLQwMTBS0lEKTi0uzszPAykwrAUA2AR9fywAAAA="/>
  </w:docVars>
  <w:rsids>
    <w:rsidRoot w:val="009309C1"/>
    <w:rsid w:val="00017B07"/>
    <w:rsid w:val="00023D63"/>
    <w:rsid w:val="00032D62"/>
    <w:rsid w:val="0003353C"/>
    <w:rsid w:val="0003426F"/>
    <w:rsid w:val="00044596"/>
    <w:rsid w:val="000475BE"/>
    <w:rsid w:val="000558CA"/>
    <w:rsid w:val="0006259B"/>
    <w:rsid w:val="000644AF"/>
    <w:rsid w:val="00065E43"/>
    <w:rsid w:val="0007437B"/>
    <w:rsid w:val="000770D8"/>
    <w:rsid w:val="00081AAC"/>
    <w:rsid w:val="00085AC6"/>
    <w:rsid w:val="00085CD2"/>
    <w:rsid w:val="00090CB9"/>
    <w:rsid w:val="000926F4"/>
    <w:rsid w:val="000933E8"/>
    <w:rsid w:val="000A4A14"/>
    <w:rsid w:val="000A7E0C"/>
    <w:rsid w:val="000B2F61"/>
    <w:rsid w:val="000B651E"/>
    <w:rsid w:val="00113AB4"/>
    <w:rsid w:val="00122420"/>
    <w:rsid w:val="00133BD8"/>
    <w:rsid w:val="0013563C"/>
    <w:rsid w:val="001430D6"/>
    <w:rsid w:val="001617F2"/>
    <w:rsid w:val="001749D0"/>
    <w:rsid w:val="0017615F"/>
    <w:rsid w:val="001A7C5D"/>
    <w:rsid w:val="001B1EF5"/>
    <w:rsid w:val="001B76EE"/>
    <w:rsid w:val="001D2160"/>
    <w:rsid w:val="001D2C59"/>
    <w:rsid w:val="001D4FE3"/>
    <w:rsid w:val="001D56C5"/>
    <w:rsid w:val="001E3C86"/>
    <w:rsid w:val="00200E1E"/>
    <w:rsid w:val="00203392"/>
    <w:rsid w:val="00204B2F"/>
    <w:rsid w:val="00205ECB"/>
    <w:rsid w:val="00211995"/>
    <w:rsid w:val="0021508B"/>
    <w:rsid w:val="002233F8"/>
    <w:rsid w:val="0022795A"/>
    <w:rsid w:val="0024183F"/>
    <w:rsid w:val="00242044"/>
    <w:rsid w:val="00247F9D"/>
    <w:rsid w:val="0025312D"/>
    <w:rsid w:val="00257A44"/>
    <w:rsid w:val="002602E1"/>
    <w:rsid w:val="00262477"/>
    <w:rsid w:val="0026479E"/>
    <w:rsid w:val="0029328F"/>
    <w:rsid w:val="002A0B53"/>
    <w:rsid w:val="002A25C2"/>
    <w:rsid w:val="002B0FDF"/>
    <w:rsid w:val="002B79B6"/>
    <w:rsid w:val="002D3DED"/>
    <w:rsid w:val="002E089D"/>
    <w:rsid w:val="002E1EB6"/>
    <w:rsid w:val="002E459E"/>
    <w:rsid w:val="002F2842"/>
    <w:rsid w:val="002F76BC"/>
    <w:rsid w:val="00327C5C"/>
    <w:rsid w:val="00335113"/>
    <w:rsid w:val="003405B8"/>
    <w:rsid w:val="00341A93"/>
    <w:rsid w:val="00342C93"/>
    <w:rsid w:val="0035017E"/>
    <w:rsid w:val="00352F27"/>
    <w:rsid w:val="003532FF"/>
    <w:rsid w:val="00373B40"/>
    <w:rsid w:val="00374BE9"/>
    <w:rsid w:val="00374DEE"/>
    <w:rsid w:val="00375E4A"/>
    <w:rsid w:val="003817C9"/>
    <w:rsid w:val="00387AB6"/>
    <w:rsid w:val="003B12FE"/>
    <w:rsid w:val="003B655F"/>
    <w:rsid w:val="003C3722"/>
    <w:rsid w:val="003C61E2"/>
    <w:rsid w:val="003E3E37"/>
    <w:rsid w:val="003F6AA5"/>
    <w:rsid w:val="0040028E"/>
    <w:rsid w:val="0040223B"/>
    <w:rsid w:val="004048FB"/>
    <w:rsid w:val="00411C78"/>
    <w:rsid w:val="00412C3A"/>
    <w:rsid w:val="004235B4"/>
    <w:rsid w:val="00431B64"/>
    <w:rsid w:val="004362D7"/>
    <w:rsid w:val="00436AC5"/>
    <w:rsid w:val="00442E09"/>
    <w:rsid w:val="00444967"/>
    <w:rsid w:val="00445001"/>
    <w:rsid w:val="004563BA"/>
    <w:rsid w:val="00462200"/>
    <w:rsid w:val="00464E5E"/>
    <w:rsid w:val="00465503"/>
    <w:rsid w:val="0046651E"/>
    <w:rsid w:val="00475BEC"/>
    <w:rsid w:val="00476190"/>
    <w:rsid w:val="004A622C"/>
    <w:rsid w:val="004B62B2"/>
    <w:rsid w:val="004C3061"/>
    <w:rsid w:val="004D3950"/>
    <w:rsid w:val="004D6B0B"/>
    <w:rsid w:val="004D6F59"/>
    <w:rsid w:val="004F4179"/>
    <w:rsid w:val="005105B8"/>
    <w:rsid w:val="005121AB"/>
    <w:rsid w:val="0051317B"/>
    <w:rsid w:val="005219E6"/>
    <w:rsid w:val="005233B0"/>
    <w:rsid w:val="00524D06"/>
    <w:rsid w:val="00525E09"/>
    <w:rsid w:val="00541F70"/>
    <w:rsid w:val="005550BC"/>
    <w:rsid w:val="0055525B"/>
    <w:rsid w:val="00564A04"/>
    <w:rsid w:val="00566F1E"/>
    <w:rsid w:val="00574DB9"/>
    <w:rsid w:val="00586140"/>
    <w:rsid w:val="0058714B"/>
    <w:rsid w:val="00587D95"/>
    <w:rsid w:val="00590678"/>
    <w:rsid w:val="00591A94"/>
    <w:rsid w:val="00592A29"/>
    <w:rsid w:val="0059544E"/>
    <w:rsid w:val="005C41CC"/>
    <w:rsid w:val="005D05B0"/>
    <w:rsid w:val="005D54E2"/>
    <w:rsid w:val="005D5DD8"/>
    <w:rsid w:val="005E0F64"/>
    <w:rsid w:val="005E37E0"/>
    <w:rsid w:val="005E4797"/>
    <w:rsid w:val="006070C9"/>
    <w:rsid w:val="00613C28"/>
    <w:rsid w:val="006178F2"/>
    <w:rsid w:val="006267B2"/>
    <w:rsid w:val="0063184A"/>
    <w:rsid w:val="0063663F"/>
    <w:rsid w:val="006579E7"/>
    <w:rsid w:val="006650F5"/>
    <w:rsid w:val="00665D43"/>
    <w:rsid w:val="00681F1A"/>
    <w:rsid w:val="00682396"/>
    <w:rsid w:val="006A08B8"/>
    <w:rsid w:val="006B12C3"/>
    <w:rsid w:val="006B4574"/>
    <w:rsid w:val="006C27BC"/>
    <w:rsid w:val="006C6F6D"/>
    <w:rsid w:val="006E3013"/>
    <w:rsid w:val="00715F12"/>
    <w:rsid w:val="00720731"/>
    <w:rsid w:val="00727970"/>
    <w:rsid w:val="007325E0"/>
    <w:rsid w:val="0073438A"/>
    <w:rsid w:val="00737F7E"/>
    <w:rsid w:val="007415B5"/>
    <w:rsid w:val="00747A24"/>
    <w:rsid w:val="0075173B"/>
    <w:rsid w:val="0075450D"/>
    <w:rsid w:val="00755141"/>
    <w:rsid w:val="007554CD"/>
    <w:rsid w:val="00756F0B"/>
    <w:rsid w:val="007651DB"/>
    <w:rsid w:val="00787EDE"/>
    <w:rsid w:val="007900EC"/>
    <w:rsid w:val="00794CC9"/>
    <w:rsid w:val="007977E5"/>
    <w:rsid w:val="00797D4A"/>
    <w:rsid w:val="007A16DF"/>
    <w:rsid w:val="007C3334"/>
    <w:rsid w:val="007D22FD"/>
    <w:rsid w:val="007E18CF"/>
    <w:rsid w:val="007F5B43"/>
    <w:rsid w:val="007F6176"/>
    <w:rsid w:val="008009A7"/>
    <w:rsid w:val="00804D9E"/>
    <w:rsid w:val="00823BBD"/>
    <w:rsid w:val="0082402E"/>
    <w:rsid w:val="00833DFC"/>
    <w:rsid w:val="00844FA9"/>
    <w:rsid w:val="00846EA8"/>
    <w:rsid w:val="00851850"/>
    <w:rsid w:val="008524D3"/>
    <w:rsid w:val="00856EDB"/>
    <w:rsid w:val="008646D7"/>
    <w:rsid w:val="0088403D"/>
    <w:rsid w:val="00897D0B"/>
    <w:rsid w:val="008B14DD"/>
    <w:rsid w:val="008C5CFA"/>
    <w:rsid w:val="008E0DA2"/>
    <w:rsid w:val="008F151B"/>
    <w:rsid w:val="008F262F"/>
    <w:rsid w:val="008F7270"/>
    <w:rsid w:val="00902072"/>
    <w:rsid w:val="0090615A"/>
    <w:rsid w:val="00926BD1"/>
    <w:rsid w:val="009309C1"/>
    <w:rsid w:val="0094426E"/>
    <w:rsid w:val="00951305"/>
    <w:rsid w:val="00955331"/>
    <w:rsid w:val="0095740C"/>
    <w:rsid w:val="0096381E"/>
    <w:rsid w:val="0096753A"/>
    <w:rsid w:val="00974481"/>
    <w:rsid w:val="00976507"/>
    <w:rsid w:val="0098153E"/>
    <w:rsid w:val="0098391A"/>
    <w:rsid w:val="00983A36"/>
    <w:rsid w:val="009877B6"/>
    <w:rsid w:val="009923F4"/>
    <w:rsid w:val="009962B0"/>
    <w:rsid w:val="009A2401"/>
    <w:rsid w:val="009B15D5"/>
    <w:rsid w:val="009B2511"/>
    <w:rsid w:val="009B3130"/>
    <w:rsid w:val="009E20CB"/>
    <w:rsid w:val="009E6EDF"/>
    <w:rsid w:val="00A008B5"/>
    <w:rsid w:val="00A06FAA"/>
    <w:rsid w:val="00A071B2"/>
    <w:rsid w:val="00A07CFB"/>
    <w:rsid w:val="00A161AA"/>
    <w:rsid w:val="00A16222"/>
    <w:rsid w:val="00A414CF"/>
    <w:rsid w:val="00A46166"/>
    <w:rsid w:val="00A578D4"/>
    <w:rsid w:val="00A6046A"/>
    <w:rsid w:val="00A65614"/>
    <w:rsid w:val="00A660B9"/>
    <w:rsid w:val="00A84E10"/>
    <w:rsid w:val="00A86F4E"/>
    <w:rsid w:val="00A9681D"/>
    <w:rsid w:val="00AB559F"/>
    <w:rsid w:val="00AC376E"/>
    <w:rsid w:val="00AD62F1"/>
    <w:rsid w:val="00AF07BD"/>
    <w:rsid w:val="00B0098E"/>
    <w:rsid w:val="00B06874"/>
    <w:rsid w:val="00B2345B"/>
    <w:rsid w:val="00B3118F"/>
    <w:rsid w:val="00B43D9F"/>
    <w:rsid w:val="00B54AC7"/>
    <w:rsid w:val="00B55538"/>
    <w:rsid w:val="00B5742F"/>
    <w:rsid w:val="00B611F2"/>
    <w:rsid w:val="00B703EE"/>
    <w:rsid w:val="00B7786E"/>
    <w:rsid w:val="00B81419"/>
    <w:rsid w:val="00B90F51"/>
    <w:rsid w:val="00BA2FCF"/>
    <w:rsid w:val="00BA6B5B"/>
    <w:rsid w:val="00BB69D8"/>
    <w:rsid w:val="00BB71B4"/>
    <w:rsid w:val="00BD3FBF"/>
    <w:rsid w:val="00BD7FC6"/>
    <w:rsid w:val="00BE10B0"/>
    <w:rsid w:val="00BE1FED"/>
    <w:rsid w:val="00BE3437"/>
    <w:rsid w:val="00BF1441"/>
    <w:rsid w:val="00BF17D3"/>
    <w:rsid w:val="00BF2408"/>
    <w:rsid w:val="00BF2573"/>
    <w:rsid w:val="00C0429C"/>
    <w:rsid w:val="00C0453E"/>
    <w:rsid w:val="00C04D61"/>
    <w:rsid w:val="00C246BF"/>
    <w:rsid w:val="00C251D5"/>
    <w:rsid w:val="00C25F00"/>
    <w:rsid w:val="00C31505"/>
    <w:rsid w:val="00C33BCF"/>
    <w:rsid w:val="00C56103"/>
    <w:rsid w:val="00C56D55"/>
    <w:rsid w:val="00C71BF9"/>
    <w:rsid w:val="00C83D4D"/>
    <w:rsid w:val="00C87B8E"/>
    <w:rsid w:val="00C93B88"/>
    <w:rsid w:val="00CA5A52"/>
    <w:rsid w:val="00CA5AED"/>
    <w:rsid w:val="00CB0F12"/>
    <w:rsid w:val="00CB6E93"/>
    <w:rsid w:val="00CC53DE"/>
    <w:rsid w:val="00CD2762"/>
    <w:rsid w:val="00CE701E"/>
    <w:rsid w:val="00CF19E6"/>
    <w:rsid w:val="00CF3440"/>
    <w:rsid w:val="00CF46D5"/>
    <w:rsid w:val="00D1138D"/>
    <w:rsid w:val="00D22BB1"/>
    <w:rsid w:val="00D25B88"/>
    <w:rsid w:val="00D342BE"/>
    <w:rsid w:val="00D472D3"/>
    <w:rsid w:val="00D52918"/>
    <w:rsid w:val="00D52EEA"/>
    <w:rsid w:val="00D570F5"/>
    <w:rsid w:val="00D612D6"/>
    <w:rsid w:val="00D638C3"/>
    <w:rsid w:val="00D70BD6"/>
    <w:rsid w:val="00D721DA"/>
    <w:rsid w:val="00D72FE1"/>
    <w:rsid w:val="00D75BB0"/>
    <w:rsid w:val="00D91339"/>
    <w:rsid w:val="00DA1A7D"/>
    <w:rsid w:val="00DA30BC"/>
    <w:rsid w:val="00DB0199"/>
    <w:rsid w:val="00DB3EF0"/>
    <w:rsid w:val="00DB51A0"/>
    <w:rsid w:val="00DB70B7"/>
    <w:rsid w:val="00DE1F29"/>
    <w:rsid w:val="00DE7555"/>
    <w:rsid w:val="00DE7E82"/>
    <w:rsid w:val="00DF59F3"/>
    <w:rsid w:val="00DF66A1"/>
    <w:rsid w:val="00E0097E"/>
    <w:rsid w:val="00E00BED"/>
    <w:rsid w:val="00E034D1"/>
    <w:rsid w:val="00E21AB5"/>
    <w:rsid w:val="00E4247C"/>
    <w:rsid w:val="00E54F69"/>
    <w:rsid w:val="00E5692B"/>
    <w:rsid w:val="00E60447"/>
    <w:rsid w:val="00E63F6A"/>
    <w:rsid w:val="00E645CE"/>
    <w:rsid w:val="00E67486"/>
    <w:rsid w:val="00E831A4"/>
    <w:rsid w:val="00E83FB8"/>
    <w:rsid w:val="00E852C1"/>
    <w:rsid w:val="00E85529"/>
    <w:rsid w:val="00E9351E"/>
    <w:rsid w:val="00E93824"/>
    <w:rsid w:val="00EA2833"/>
    <w:rsid w:val="00EA3A96"/>
    <w:rsid w:val="00EA40B8"/>
    <w:rsid w:val="00EB41AA"/>
    <w:rsid w:val="00EB423B"/>
    <w:rsid w:val="00EC40AB"/>
    <w:rsid w:val="00EC4DEF"/>
    <w:rsid w:val="00ED4CF3"/>
    <w:rsid w:val="00ED7582"/>
    <w:rsid w:val="00ED7AA4"/>
    <w:rsid w:val="00EE2EF9"/>
    <w:rsid w:val="00EF1615"/>
    <w:rsid w:val="00EF18E4"/>
    <w:rsid w:val="00F01CD8"/>
    <w:rsid w:val="00F0487C"/>
    <w:rsid w:val="00F0669A"/>
    <w:rsid w:val="00F07E2D"/>
    <w:rsid w:val="00F11389"/>
    <w:rsid w:val="00F130CC"/>
    <w:rsid w:val="00F1337F"/>
    <w:rsid w:val="00F16D93"/>
    <w:rsid w:val="00F20F2A"/>
    <w:rsid w:val="00F23BA7"/>
    <w:rsid w:val="00F27AA6"/>
    <w:rsid w:val="00F31D0F"/>
    <w:rsid w:val="00F31FB1"/>
    <w:rsid w:val="00F36900"/>
    <w:rsid w:val="00F6630E"/>
    <w:rsid w:val="00F66781"/>
    <w:rsid w:val="00F75956"/>
    <w:rsid w:val="00F75B9C"/>
    <w:rsid w:val="00F82304"/>
    <w:rsid w:val="00F87DB3"/>
    <w:rsid w:val="00F915AC"/>
    <w:rsid w:val="00FC5CB8"/>
    <w:rsid w:val="00FD1C9C"/>
    <w:rsid w:val="00FD6306"/>
    <w:rsid w:val="00FE0BDC"/>
    <w:rsid w:val="00FE28DD"/>
    <w:rsid w:val="00FE3BEE"/>
    <w:rsid w:val="00FE61EA"/>
    <w:rsid w:val="00FE6C54"/>
    <w:rsid w:val="00FF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98BBA1"/>
  <w15:docId w15:val="{AF27B27E-8100-47AE-A0EE-F4890C1B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1D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77E5"/>
  </w:style>
  <w:style w:type="paragraph" w:styleId="a5">
    <w:name w:val="footer"/>
    <w:basedOn w:val="a"/>
    <w:link w:val="a6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77E5"/>
  </w:style>
  <w:style w:type="paragraph" w:styleId="a7">
    <w:name w:val="Balloon Text"/>
    <w:basedOn w:val="a"/>
    <w:link w:val="a8"/>
    <w:uiPriority w:val="99"/>
    <w:semiHidden/>
    <w:unhideWhenUsed/>
    <w:rsid w:val="007977E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977E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DF66A1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4C306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C306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4C3061"/>
  </w:style>
  <w:style w:type="paragraph" w:styleId="ad">
    <w:name w:val="annotation subject"/>
    <w:basedOn w:val="ab"/>
    <w:next w:val="ab"/>
    <w:link w:val="ae"/>
    <w:uiPriority w:val="99"/>
    <w:semiHidden/>
    <w:unhideWhenUsed/>
    <w:rsid w:val="004C306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4C3061"/>
    <w:rPr>
      <w:b/>
      <w:bCs/>
    </w:rPr>
  </w:style>
  <w:style w:type="paragraph" w:styleId="af">
    <w:name w:val="Revision"/>
    <w:hidden/>
    <w:uiPriority w:val="99"/>
    <w:semiHidden/>
    <w:rsid w:val="004C3061"/>
  </w:style>
  <w:style w:type="character" w:styleId="af0">
    <w:name w:val="Hyperlink"/>
    <w:basedOn w:val="a0"/>
    <w:uiPriority w:val="99"/>
    <w:unhideWhenUsed/>
    <w:rsid w:val="00475BEC"/>
    <w:rPr>
      <w:color w:val="0000FF" w:themeColor="hyperlink"/>
      <w:u w:val="single"/>
    </w:rPr>
  </w:style>
  <w:style w:type="table" w:styleId="af1">
    <w:name w:val="Table Grid"/>
    <w:basedOn w:val="a1"/>
    <w:uiPriority w:val="59"/>
    <w:rsid w:val="008F2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a1"/>
    <w:next w:val="af1"/>
    <w:uiPriority w:val="59"/>
    <w:rsid w:val="0096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ate"/>
    <w:basedOn w:val="a"/>
    <w:next w:val="a"/>
    <w:link w:val="af3"/>
    <w:uiPriority w:val="99"/>
    <w:semiHidden/>
    <w:unhideWhenUsed/>
    <w:rsid w:val="0040028E"/>
  </w:style>
  <w:style w:type="character" w:customStyle="1" w:styleId="af3">
    <w:name w:val="日付 (文字)"/>
    <w:basedOn w:val="a0"/>
    <w:link w:val="af2"/>
    <w:uiPriority w:val="99"/>
    <w:semiHidden/>
    <w:rsid w:val="0040028E"/>
  </w:style>
  <w:style w:type="paragraph" w:customStyle="1" w:styleId="af4">
    <w:name w:val="本文のコピー"/>
    <w:basedOn w:val="a"/>
    <w:uiPriority w:val="99"/>
    <w:rsid w:val="007A16DF"/>
    <w:pPr>
      <w:widowControl/>
      <w:spacing w:afterLines="50" w:after="50"/>
      <w:jc w:val="left"/>
    </w:pPr>
    <w:rPr>
      <w:rFonts w:ascii="ＭＳ Ｐゴシック" w:eastAsia="ＭＳ Ｐゴシック" w:hAnsi="ＭＳ Ｐゴシック" w:cs="Times New Roman"/>
      <w:spacing w:val="8"/>
      <w:kern w:val="0"/>
      <w:sz w:val="16"/>
    </w:rPr>
  </w:style>
  <w:style w:type="character" w:styleId="af5">
    <w:name w:val="Emphasis"/>
    <w:basedOn w:val="a0"/>
    <w:uiPriority w:val="20"/>
    <w:qFormat/>
    <w:rsid w:val="00032D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6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602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9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528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0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27B40-8616-4A3F-AFFE-5BEF7CD81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88</Words>
  <Characters>1074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er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バイテク情報普及会</dc:creator>
  <cp:lastModifiedBy>Mitsuyo Shibusawa</cp:lastModifiedBy>
  <cp:revision>20</cp:revision>
  <cp:lastPrinted>2017-02-09T04:32:00Z</cp:lastPrinted>
  <dcterms:created xsi:type="dcterms:W3CDTF">2020-01-22T02:45:00Z</dcterms:created>
  <dcterms:modified xsi:type="dcterms:W3CDTF">2024-02-07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Format">
    <vt:lpwstr>Sanco</vt:lpwstr>
  </property>
  <property fmtid="{D5CDD505-2E9C-101B-9397-08002B2CF9AE}" pid="3" name="Content_Steward">
    <vt:lpwstr>Takahashi Y u549825</vt:lpwstr>
  </property>
  <property fmtid="{D5CDD505-2E9C-101B-9397-08002B2CF9AE}" pid="4" name="Update_Footer">
    <vt:lpwstr>No</vt:lpwstr>
  </property>
  <property fmtid="{D5CDD505-2E9C-101B-9397-08002B2CF9AE}" pid="5" name="Radio_Button">
    <vt:lpwstr>RadioButton2</vt:lpwstr>
  </property>
  <property fmtid="{D5CDD505-2E9C-101B-9397-08002B2CF9AE}" pid="6" name="Information_Classification">
    <vt:lpwstr/>
  </property>
  <property fmtid="{D5CDD505-2E9C-101B-9397-08002B2CF9AE}" pid="7" name="Record_Title_ID">
    <vt:lpwstr>72</vt:lpwstr>
  </property>
  <property fmtid="{D5CDD505-2E9C-101B-9397-08002B2CF9AE}" pid="8" name="Initial_Creation_Date">
    <vt:filetime>2016-09-06T01:31:00Z</vt:filetime>
  </property>
  <property fmtid="{D5CDD505-2E9C-101B-9397-08002B2CF9AE}" pid="9" name="Retention_Period_Start_Date">
    <vt:filetime>2018-01-26T03:51:36Z</vt:filetime>
  </property>
  <property fmtid="{D5CDD505-2E9C-101B-9397-08002B2CF9AE}" pid="10" name="Last_Reviewed_Date">
    <vt:lpwstr/>
  </property>
  <property fmtid="{D5CDD505-2E9C-101B-9397-08002B2CF9AE}" pid="11" name="Retention_Review_Frequency">
    <vt:lpwstr/>
  </property>
  <property fmtid="{D5CDD505-2E9C-101B-9397-08002B2CF9AE}" pid="12" name="_NewReviewCycle">
    <vt:lpwstr/>
  </property>
</Properties>
</file>